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1F01A7" w14:textId="71E19E69" w:rsidR="001C4148" w:rsidRDefault="001C4148"/>
    <w:p w14:paraId="77870ABE" w14:textId="79EA3A20" w:rsidR="001C4148" w:rsidRDefault="001C4148">
      <w:r>
        <w:t xml:space="preserve">Coursini is proud to play a part in developing future leaders for the restaurant and hospitality industry.  If you are interested in applying for a course sponsorship, please complete the below information and send it back to us via email at </w:t>
      </w:r>
      <w:hyperlink r:id="rId6" w:history="1">
        <w:r w:rsidRPr="00C747C7">
          <w:rPr>
            <w:rStyle w:val="Hyperlink"/>
          </w:rPr>
          <w:t>sponsors@coursini.com</w:t>
        </w:r>
      </w:hyperlink>
    </w:p>
    <w:p w14:paraId="29C4C999" w14:textId="792C7145" w:rsidR="00D767A5" w:rsidRDefault="00D767A5">
      <w:r>
        <w:t xml:space="preserve">Coursini offers over forty restaurant business courses that can help an individual learn faster and learn about the restaurant business at a </w:t>
      </w:r>
      <w:r w:rsidR="00D9347F">
        <w:t>lower cost than traditional course.  When completed, you will be certified in each course of completion.</w:t>
      </w:r>
      <w:bookmarkStart w:id="0" w:name="_GoBack"/>
      <w:bookmarkEnd w:id="0"/>
    </w:p>
    <w:p w14:paraId="225ED56B" w14:textId="70F2412E" w:rsidR="001C4148" w:rsidRDefault="001C4148"/>
    <w:p w14:paraId="18BB7B8C" w14:textId="6B7F6AD2" w:rsidR="001C4148" w:rsidRDefault="001C4148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408"/>
        <w:gridCol w:w="2408"/>
        <w:gridCol w:w="2409"/>
        <w:gridCol w:w="2409"/>
      </w:tblGrid>
      <w:tr w:rsidR="001C4148" w14:paraId="0785FDCE" w14:textId="77777777" w:rsidTr="001C4148">
        <w:trPr>
          <w:trHeight w:val="578"/>
        </w:trPr>
        <w:tc>
          <w:tcPr>
            <w:tcW w:w="2408" w:type="dxa"/>
          </w:tcPr>
          <w:p w14:paraId="233FFC23" w14:textId="30BA97C8" w:rsidR="001C4148" w:rsidRDefault="001C4148">
            <w:r>
              <w:t>Name</w:t>
            </w:r>
          </w:p>
        </w:tc>
        <w:tc>
          <w:tcPr>
            <w:tcW w:w="2408" w:type="dxa"/>
          </w:tcPr>
          <w:p w14:paraId="68B87F63" w14:textId="77777777" w:rsidR="001C4148" w:rsidRDefault="001C4148"/>
        </w:tc>
        <w:tc>
          <w:tcPr>
            <w:tcW w:w="2409" w:type="dxa"/>
          </w:tcPr>
          <w:p w14:paraId="08FBED68" w14:textId="77777777" w:rsidR="001C4148" w:rsidRDefault="001C4148"/>
        </w:tc>
        <w:tc>
          <w:tcPr>
            <w:tcW w:w="2409" w:type="dxa"/>
          </w:tcPr>
          <w:p w14:paraId="43CF6C99" w14:textId="77777777" w:rsidR="001C4148" w:rsidRDefault="001C4148"/>
        </w:tc>
      </w:tr>
      <w:tr w:rsidR="001C4148" w14:paraId="4862D601" w14:textId="77777777" w:rsidTr="001C4148">
        <w:trPr>
          <w:trHeight w:val="546"/>
        </w:trPr>
        <w:tc>
          <w:tcPr>
            <w:tcW w:w="2408" w:type="dxa"/>
          </w:tcPr>
          <w:p w14:paraId="3A66819B" w14:textId="24F2C41B" w:rsidR="001C4148" w:rsidRDefault="001C4148">
            <w:r>
              <w:t>Phone</w:t>
            </w:r>
          </w:p>
        </w:tc>
        <w:tc>
          <w:tcPr>
            <w:tcW w:w="2408" w:type="dxa"/>
          </w:tcPr>
          <w:p w14:paraId="0986F2E0" w14:textId="77777777" w:rsidR="001C4148" w:rsidRDefault="001C4148"/>
        </w:tc>
        <w:tc>
          <w:tcPr>
            <w:tcW w:w="2409" w:type="dxa"/>
          </w:tcPr>
          <w:p w14:paraId="19202D81" w14:textId="77777777" w:rsidR="001C4148" w:rsidRDefault="001C4148"/>
        </w:tc>
        <w:tc>
          <w:tcPr>
            <w:tcW w:w="2409" w:type="dxa"/>
          </w:tcPr>
          <w:p w14:paraId="027E7533" w14:textId="77777777" w:rsidR="001C4148" w:rsidRDefault="001C4148"/>
        </w:tc>
      </w:tr>
      <w:tr w:rsidR="001C4148" w14:paraId="5C7350EC" w14:textId="77777777" w:rsidTr="001C4148">
        <w:trPr>
          <w:trHeight w:val="578"/>
        </w:trPr>
        <w:tc>
          <w:tcPr>
            <w:tcW w:w="2408" w:type="dxa"/>
          </w:tcPr>
          <w:p w14:paraId="12B8D237" w14:textId="318E7629" w:rsidR="001C4148" w:rsidRDefault="001C4148">
            <w:r>
              <w:t>Email</w:t>
            </w:r>
          </w:p>
        </w:tc>
        <w:tc>
          <w:tcPr>
            <w:tcW w:w="2408" w:type="dxa"/>
          </w:tcPr>
          <w:p w14:paraId="57653709" w14:textId="77777777" w:rsidR="001C4148" w:rsidRDefault="001C4148"/>
        </w:tc>
        <w:tc>
          <w:tcPr>
            <w:tcW w:w="2409" w:type="dxa"/>
          </w:tcPr>
          <w:p w14:paraId="60FD30CE" w14:textId="77777777" w:rsidR="001C4148" w:rsidRDefault="001C4148"/>
        </w:tc>
        <w:tc>
          <w:tcPr>
            <w:tcW w:w="2409" w:type="dxa"/>
          </w:tcPr>
          <w:p w14:paraId="6C463530" w14:textId="77777777" w:rsidR="001C4148" w:rsidRDefault="001C4148"/>
        </w:tc>
      </w:tr>
      <w:tr w:rsidR="001C4148" w14:paraId="0EC4C24F" w14:textId="77777777" w:rsidTr="001C4148">
        <w:trPr>
          <w:trHeight w:val="546"/>
        </w:trPr>
        <w:tc>
          <w:tcPr>
            <w:tcW w:w="2408" w:type="dxa"/>
          </w:tcPr>
          <w:p w14:paraId="4EF44985" w14:textId="06BDBEAB" w:rsidR="001C4148" w:rsidRDefault="001C4148">
            <w:r>
              <w:t>Address</w:t>
            </w:r>
          </w:p>
        </w:tc>
        <w:tc>
          <w:tcPr>
            <w:tcW w:w="2408" w:type="dxa"/>
          </w:tcPr>
          <w:p w14:paraId="0CB560B7" w14:textId="77777777" w:rsidR="001C4148" w:rsidRDefault="001C4148"/>
        </w:tc>
        <w:tc>
          <w:tcPr>
            <w:tcW w:w="2409" w:type="dxa"/>
          </w:tcPr>
          <w:p w14:paraId="254C0773" w14:textId="77777777" w:rsidR="001C4148" w:rsidRDefault="001C4148"/>
        </w:tc>
        <w:tc>
          <w:tcPr>
            <w:tcW w:w="2409" w:type="dxa"/>
          </w:tcPr>
          <w:p w14:paraId="70C69EBE" w14:textId="77777777" w:rsidR="001C4148" w:rsidRDefault="001C4148"/>
        </w:tc>
      </w:tr>
      <w:tr w:rsidR="001C4148" w14:paraId="6D692B2E" w14:textId="77777777" w:rsidTr="001C4148">
        <w:trPr>
          <w:trHeight w:val="578"/>
        </w:trPr>
        <w:tc>
          <w:tcPr>
            <w:tcW w:w="2408" w:type="dxa"/>
          </w:tcPr>
          <w:p w14:paraId="2D5EF7BD" w14:textId="5A50A60F" w:rsidR="001C4148" w:rsidRDefault="001C4148">
            <w:r>
              <w:t>Current position</w:t>
            </w:r>
          </w:p>
        </w:tc>
        <w:tc>
          <w:tcPr>
            <w:tcW w:w="2408" w:type="dxa"/>
          </w:tcPr>
          <w:p w14:paraId="2F52D97D" w14:textId="77777777" w:rsidR="001C4148" w:rsidRDefault="001C4148"/>
        </w:tc>
        <w:tc>
          <w:tcPr>
            <w:tcW w:w="2409" w:type="dxa"/>
          </w:tcPr>
          <w:p w14:paraId="186E635C" w14:textId="77777777" w:rsidR="001C4148" w:rsidRDefault="001C4148"/>
        </w:tc>
        <w:tc>
          <w:tcPr>
            <w:tcW w:w="2409" w:type="dxa"/>
          </w:tcPr>
          <w:p w14:paraId="5DE676D1" w14:textId="77777777" w:rsidR="001C4148" w:rsidRDefault="001C4148"/>
        </w:tc>
      </w:tr>
      <w:tr w:rsidR="001C4148" w14:paraId="426CE99F" w14:textId="77777777" w:rsidTr="001C4148">
        <w:trPr>
          <w:trHeight w:val="546"/>
        </w:trPr>
        <w:tc>
          <w:tcPr>
            <w:tcW w:w="2408" w:type="dxa"/>
          </w:tcPr>
          <w:p w14:paraId="76AA7C31" w14:textId="0FC57242" w:rsidR="001C4148" w:rsidRDefault="001C4148">
            <w:r>
              <w:t>Student (Y or N)</w:t>
            </w:r>
          </w:p>
        </w:tc>
        <w:tc>
          <w:tcPr>
            <w:tcW w:w="2408" w:type="dxa"/>
          </w:tcPr>
          <w:p w14:paraId="056B6701" w14:textId="77777777" w:rsidR="001C4148" w:rsidRDefault="001C4148"/>
        </w:tc>
        <w:tc>
          <w:tcPr>
            <w:tcW w:w="2409" w:type="dxa"/>
          </w:tcPr>
          <w:p w14:paraId="045B46F1" w14:textId="77777777" w:rsidR="001C4148" w:rsidRDefault="001C4148"/>
        </w:tc>
        <w:tc>
          <w:tcPr>
            <w:tcW w:w="2409" w:type="dxa"/>
          </w:tcPr>
          <w:p w14:paraId="3CBD3A28" w14:textId="77777777" w:rsidR="001C4148" w:rsidRDefault="001C4148"/>
        </w:tc>
      </w:tr>
      <w:tr w:rsidR="001C4148" w14:paraId="2B5E8443" w14:textId="77777777" w:rsidTr="001C4148">
        <w:trPr>
          <w:trHeight w:val="546"/>
        </w:trPr>
        <w:tc>
          <w:tcPr>
            <w:tcW w:w="2408" w:type="dxa"/>
          </w:tcPr>
          <w:p w14:paraId="4DE4CFFB" w14:textId="32598462" w:rsidR="001C4148" w:rsidRDefault="001C4148">
            <w:r>
              <w:t>If so, where?</w:t>
            </w:r>
          </w:p>
        </w:tc>
        <w:tc>
          <w:tcPr>
            <w:tcW w:w="2408" w:type="dxa"/>
          </w:tcPr>
          <w:p w14:paraId="5E0BBE2D" w14:textId="77777777" w:rsidR="001C4148" w:rsidRDefault="001C4148"/>
        </w:tc>
        <w:tc>
          <w:tcPr>
            <w:tcW w:w="2409" w:type="dxa"/>
          </w:tcPr>
          <w:p w14:paraId="038BB711" w14:textId="77777777" w:rsidR="001C4148" w:rsidRDefault="001C4148"/>
        </w:tc>
        <w:tc>
          <w:tcPr>
            <w:tcW w:w="2409" w:type="dxa"/>
          </w:tcPr>
          <w:p w14:paraId="21FABE2D" w14:textId="77777777" w:rsidR="001C4148" w:rsidRDefault="001C4148"/>
        </w:tc>
      </w:tr>
    </w:tbl>
    <w:p w14:paraId="1231E6A3" w14:textId="6404D5DB" w:rsidR="001C4148" w:rsidRDefault="001C4148"/>
    <w:p w14:paraId="288D1265" w14:textId="2F38847C" w:rsidR="001C4148" w:rsidRDefault="001C4148">
      <w:r>
        <w:t>List any awards or extracurricular activity you are involved in:</w:t>
      </w:r>
    </w:p>
    <w:p w14:paraId="263F5D91" w14:textId="67F55951" w:rsidR="001C4148" w:rsidRDefault="001C4148"/>
    <w:p w14:paraId="4A7069DE" w14:textId="559A43A3" w:rsidR="001C4148" w:rsidRDefault="001C4148"/>
    <w:p w14:paraId="1A21A3D3" w14:textId="1796A6CD" w:rsidR="001C4148" w:rsidRDefault="001C4148"/>
    <w:p w14:paraId="0989D573" w14:textId="65F4C884" w:rsidR="001C4148" w:rsidRDefault="001C4148">
      <w:r>
        <w:t>How did you distinguish yourself amongst others?</w:t>
      </w:r>
    </w:p>
    <w:p w14:paraId="7ABD5E3F" w14:textId="4DD57F1D" w:rsidR="001C4148" w:rsidRDefault="001C4148"/>
    <w:p w14:paraId="127A487D" w14:textId="783BABCA" w:rsidR="001C4148" w:rsidRDefault="001C4148"/>
    <w:p w14:paraId="243A500F" w14:textId="6C1E03AC" w:rsidR="001C4148" w:rsidRDefault="001C4148"/>
    <w:p w14:paraId="567FCE7A" w14:textId="0020F4DE" w:rsidR="001C4148" w:rsidRDefault="001C4148"/>
    <w:p w14:paraId="0B5E9443" w14:textId="466A76E1" w:rsidR="001C4148" w:rsidRDefault="001C4148"/>
    <w:p w14:paraId="7D5F61DA" w14:textId="0FE8C5B2" w:rsidR="001C4148" w:rsidRDefault="001C4148">
      <w:r>
        <w:t>What is your future goal of the restaurant or hospitality industry?</w:t>
      </w:r>
    </w:p>
    <w:p w14:paraId="6FF4F5EF" w14:textId="238BBB7A" w:rsidR="001C4148" w:rsidRDefault="001C4148"/>
    <w:p w14:paraId="42A3EF4B" w14:textId="261FDE06" w:rsidR="001C4148" w:rsidRDefault="001C4148"/>
    <w:p w14:paraId="2F95547D" w14:textId="0ED6FDC1" w:rsidR="001C4148" w:rsidRDefault="001C4148"/>
    <w:p w14:paraId="68D18D62" w14:textId="1CD49951" w:rsidR="001C4148" w:rsidRDefault="001C4148">
      <w:r>
        <w:t>If you are employed, what is the name of the company?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4959"/>
        <w:gridCol w:w="4959"/>
      </w:tblGrid>
      <w:tr w:rsidR="001C4148" w14:paraId="2D152C6B" w14:textId="77777777" w:rsidTr="001C4148">
        <w:trPr>
          <w:trHeight w:val="641"/>
        </w:trPr>
        <w:tc>
          <w:tcPr>
            <w:tcW w:w="4959" w:type="dxa"/>
          </w:tcPr>
          <w:p w14:paraId="7BAFB556" w14:textId="235B3010" w:rsidR="001C4148" w:rsidRDefault="001C4148">
            <w:r>
              <w:t>Direct manager</w:t>
            </w:r>
          </w:p>
        </w:tc>
        <w:tc>
          <w:tcPr>
            <w:tcW w:w="4959" w:type="dxa"/>
          </w:tcPr>
          <w:p w14:paraId="1ECCACFD" w14:textId="77777777" w:rsidR="001C4148" w:rsidRDefault="001C4148"/>
        </w:tc>
      </w:tr>
      <w:tr w:rsidR="001C4148" w14:paraId="09BCA60A" w14:textId="77777777" w:rsidTr="001C4148">
        <w:trPr>
          <w:trHeight w:val="606"/>
        </w:trPr>
        <w:tc>
          <w:tcPr>
            <w:tcW w:w="4959" w:type="dxa"/>
          </w:tcPr>
          <w:p w14:paraId="2055DBCA" w14:textId="54BA3C3C" w:rsidR="001C4148" w:rsidRDefault="001C4148">
            <w:r>
              <w:t>Manager email</w:t>
            </w:r>
          </w:p>
        </w:tc>
        <w:tc>
          <w:tcPr>
            <w:tcW w:w="4959" w:type="dxa"/>
          </w:tcPr>
          <w:p w14:paraId="18DDA2D6" w14:textId="77777777" w:rsidR="001C4148" w:rsidRDefault="001C4148"/>
        </w:tc>
      </w:tr>
      <w:tr w:rsidR="001C4148" w14:paraId="6A889A25" w14:textId="77777777" w:rsidTr="001C4148">
        <w:trPr>
          <w:trHeight w:val="641"/>
        </w:trPr>
        <w:tc>
          <w:tcPr>
            <w:tcW w:w="4959" w:type="dxa"/>
          </w:tcPr>
          <w:p w14:paraId="253A8D40" w14:textId="16F6CE14" w:rsidR="001C4148" w:rsidRDefault="001C4148">
            <w:r>
              <w:t>Manager phone</w:t>
            </w:r>
          </w:p>
        </w:tc>
        <w:tc>
          <w:tcPr>
            <w:tcW w:w="4959" w:type="dxa"/>
          </w:tcPr>
          <w:p w14:paraId="52498BE4" w14:textId="77777777" w:rsidR="001C4148" w:rsidRDefault="001C4148"/>
        </w:tc>
      </w:tr>
      <w:tr w:rsidR="001C4148" w14:paraId="791462C4" w14:textId="77777777" w:rsidTr="001C4148">
        <w:trPr>
          <w:trHeight w:val="606"/>
        </w:trPr>
        <w:tc>
          <w:tcPr>
            <w:tcW w:w="4959" w:type="dxa"/>
          </w:tcPr>
          <w:p w14:paraId="158E6200" w14:textId="557DED8A" w:rsidR="001C4148" w:rsidRDefault="001C4148">
            <w:r>
              <w:t>Any internships?</w:t>
            </w:r>
          </w:p>
        </w:tc>
        <w:tc>
          <w:tcPr>
            <w:tcW w:w="4959" w:type="dxa"/>
          </w:tcPr>
          <w:p w14:paraId="12524456" w14:textId="5C53DFCE" w:rsidR="001C4148" w:rsidRDefault="001C4148">
            <w:r>
              <w:t>Y   or N</w:t>
            </w:r>
          </w:p>
        </w:tc>
      </w:tr>
      <w:tr w:rsidR="001C4148" w14:paraId="664DE227" w14:textId="77777777" w:rsidTr="001C4148">
        <w:trPr>
          <w:trHeight w:val="641"/>
        </w:trPr>
        <w:tc>
          <w:tcPr>
            <w:tcW w:w="4959" w:type="dxa"/>
          </w:tcPr>
          <w:p w14:paraId="1E1DFD01" w14:textId="555557D8" w:rsidR="001C4148" w:rsidRDefault="001C4148">
            <w:r>
              <w:t>Where</w:t>
            </w:r>
          </w:p>
        </w:tc>
        <w:tc>
          <w:tcPr>
            <w:tcW w:w="4959" w:type="dxa"/>
          </w:tcPr>
          <w:p w14:paraId="7F7FD651" w14:textId="096F393D" w:rsidR="001C4148" w:rsidRDefault="001C4148">
            <w:r>
              <w:t>Dates</w:t>
            </w:r>
          </w:p>
        </w:tc>
      </w:tr>
      <w:tr w:rsidR="001C4148" w14:paraId="254E70F3" w14:textId="77777777" w:rsidTr="001C4148">
        <w:trPr>
          <w:trHeight w:val="606"/>
        </w:trPr>
        <w:tc>
          <w:tcPr>
            <w:tcW w:w="4959" w:type="dxa"/>
          </w:tcPr>
          <w:p w14:paraId="54E9CE67" w14:textId="77777777" w:rsidR="001C4148" w:rsidRDefault="001C4148"/>
        </w:tc>
        <w:tc>
          <w:tcPr>
            <w:tcW w:w="4959" w:type="dxa"/>
          </w:tcPr>
          <w:p w14:paraId="28A03643" w14:textId="77777777" w:rsidR="001C4148" w:rsidRDefault="001C4148"/>
        </w:tc>
      </w:tr>
    </w:tbl>
    <w:p w14:paraId="063889DC" w14:textId="77777777" w:rsidR="001C4148" w:rsidRDefault="001C4148"/>
    <w:p w14:paraId="3DE289D1" w14:textId="11939AB2" w:rsidR="001C4148" w:rsidRDefault="001C4148">
      <w:r>
        <w:t>Please write a paragraph or two that will tell us why you should be selected for a sponsorship to Coursini.</w:t>
      </w:r>
    </w:p>
    <w:p w14:paraId="66A26732" w14:textId="77777777" w:rsidR="001C4148" w:rsidRDefault="001C4148"/>
    <w:sectPr w:rsidR="001C414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814E70" w14:textId="77777777" w:rsidR="00F11284" w:rsidRDefault="00F11284" w:rsidP="001C4148">
      <w:pPr>
        <w:spacing w:after="0" w:line="240" w:lineRule="auto"/>
      </w:pPr>
      <w:r>
        <w:separator/>
      </w:r>
    </w:p>
  </w:endnote>
  <w:endnote w:type="continuationSeparator" w:id="0">
    <w:p w14:paraId="5A689E32" w14:textId="77777777" w:rsidR="00F11284" w:rsidRDefault="00F11284" w:rsidP="001C41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89F1FD" w14:textId="77777777" w:rsidR="00F11284" w:rsidRDefault="00F11284" w:rsidP="001C4148">
      <w:pPr>
        <w:spacing w:after="0" w:line="240" w:lineRule="auto"/>
      </w:pPr>
      <w:r>
        <w:separator/>
      </w:r>
    </w:p>
  </w:footnote>
  <w:footnote w:type="continuationSeparator" w:id="0">
    <w:p w14:paraId="55451CBF" w14:textId="77777777" w:rsidR="00F11284" w:rsidRDefault="00F11284" w:rsidP="001C41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62C5C3" w14:textId="079E5552" w:rsidR="001C4148" w:rsidRDefault="001C4148" w:rsidP="001C4148">
    <w:pPr>
      <w:pStyle w:val="Header"/>
      <w:jc w:val="center"/>
    </w:pPr>
    <w:r>
      <w:rPr>
        <w:noProof/>
      </w:rPr>
      <w:drawing>
        <wp:inline distT="0" distB="0" distL="0" distR="0" wp14:anchorId="603BDC64" wp14:editId="69C62761">
          <wp:extent cx="2324100" cy="581025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inal Coursini Logo Transpar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4105" cy="5810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MrE0MjA2MDG1MDBS0lEKTi0uzszPAykwrAUA/Lx3PSwAAAA="/>
  </w:docVars>
  <w:rsids>
    <w:rsidRoot w:val="001C4148"/>
    <w:rsid w:val="001C4148"/>
    <w:rsid w:val="00D767A5"/>
    <w:rsid w:val="00D9347F"/>
    <w:rsid w:val="00F11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121795"/>
  <w15:chartTrackingRefBased/>
  <w15:docId w15:val="{BC91B861-5857-45AB-9306-46A681672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41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148"/>
  </w:style>
  <w:style w:type="paragraph" w:styleId="Footer">
    <w:name w:val="footer"/>
    <w:basedOn w:val="Normal"/>
    <w:link w:val="FooterChar"/>
    <w:uiPriority w:val="99"/>
    <w:unhideWhenUsed/>
    <w:rsid w:val="001C41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148"/>
  </w:style>
  <w:style w:type="character" w:styleId="Hyperlink">
    <w:name w:val="Hyperlink"/>
    <w:basedOn w:val="DefaultParagraphFont"/>
    <w:uiPriority w:val="99"/>
    <w:unhideWhenUsed/>
    <w:rsid w:val="001C41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414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C41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ponsors@coursini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65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Bramble from Hungry Hospitality</dc:creator>
  <cp:keywords/>
  <dc:description/>
  <cp:lastModifiedBy>Kyra Bramble</cp:lastModifiedBy>
  <cp:revision>2</cp:revision>
  <dcterms:created xsi:type="dcterms:W3CDTF">2022-02-15T18:55:00Z</dcterms:created>
  <dcterms:modified xsi:type="dcterms:W3CDTF">2022-02-15T19:07:00Z</dcterms:modified>
</cp:coreProperties>
</file>